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75D7DC8B" w14:textId="78BC6965" w:rsidR="00B64C65" w:rsidRPr="00B64C65" w:rsidRDefault="00B64C65" w:rsidP="00C8197F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C8197F">
        <w:rPr>
          <w:rFonts w:ascii="Arial" w:eastAsia="Times New Roman" w:hAnsi="Arial" w:cs="Arial"/>
          <w:b/>
          <w:bCs/>
          <w:lang w:eastAsia="pl-PL"/>
        </w:rPr>
        <w:t>2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0C499B0A" w:rsid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r w:rsidR="00A71BEC">
        <w:rPr>
          <w:rFonts w:ascii="Arial" w:hAnsi="Arial" w:cs="Arial"/>
          <w:sz w:val="20"/>
          <w:szCs w:val="20"/>
        </w:rPr>
        <w:t xml:space="preserve">Dostawa polaryzacyjnej siatki dyfrakcyjnej, laserów oraz stolika liniowego </w:t>
      </w:r>
      <w:r w:rsidR="00A71BEC">
        <w:rPr>
          <w:rFonts w:ascii="Arial" w:hAnsi="Arial" w:cs="Arial"/>
          <w:sz w:val="20"/>
          <w:szCs w:val="20"/>
        </w:rPr>
        <w:br/>
        <w:t>ze sterownikiem dla Instytutu Mikromechaniki i Fotoniki Politechniki Warszawskiej, w podziale na pakiety.</w:t>
      </w:r>
      <w:r w:rsidR="00E37F5C">
        <w:rPr>
          <w:rFonts w:ascii="Arial" w:hAnsi="Arial" w:cs="Arial"/>
          <w:sz w:val="20"/>
          <w:szCs w:val="20"/>
        </w:rPr>
        <w:t>”.</w:t>
      </w:r>
    </w:p>
    <w:p w14:paraId="511DBA92" w14:textId="02DC4913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C8197F">
        <w:rPr>
          <w:rFonts w:ascii="Arial" w:hAnsi="Arial" w:cs="Arial"/>
          <w:b/>
          <w:bCs/>
          <w:sz w:val="20"/>
          <w:szCs w:val="20"/>
        </w:rPr>
        <w:t>2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A71BEC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C8197F">
        <w:rPr>
          <w:rFonts w:ascii="Arial" w:hAnsi="Arial" w:cs="Arial"/>
          <w:b/>
          <w:bCs/>
          <w:sz w:val="20"/>
          <w:szCs w:val="20"/>
        </w:rPr>
        <w:t>zestawu laserów RBG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C8197F">
        <w:rPr>
          <w:rFonts w:ascii="Arial" w:hAnsi="Arial" w:cs="Arial"/>
          <w:b/>
          <w:bCs/>
          <w:sz w:val="20"/>
          <w:szCs w:val="20"/>
        </w:rPr>
        <w:t>1 zestaw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 </w:t>
      </w:r>
      <w:r w:rsidR="00A439E1">
        <w:rPr>
          <w:rFonts w:ascii="Arial" w:hAnsi="Arial" w:cs="Arial"/>
          <w:sz w:val="20"/>
          <w:szCs w:val="20"/>
        </w:rPr>
        <w:t>urządzenia</w:t>
      </w:r>
      <w:r w:rsidRPr="005D0361">
        <w:rPr>
          <w:rFonts w:ascii="Arial" w:hAnsi="Arial" w:cs="Arial"/>
          <w:sz w:val="20"/>
          <w:szCs w:val="20"/>
        </w:rPr>
        <w:t xml:space="preserve"> spełniaj</w:t>
      </w:r>
      <w:r w:rsidR="00A439E1">
        <w:rPr>
          <w:rFonts w:ascii="Arial" w:hAnsi="Arial" w:cs="Arial"/>
          <w:sz w:val="20"/>
          <w:szCs w:val="20"/>
        </w:rPr>
        <w:t>ącegp</w:t>
      </w:r>
      <w:r w:rsidRPr="005D0361">
        <w:rPr>
          <w:rFonts w:ascii="Arial" w:hAnsi="Arial" w:cs="Arial"/>
          <w:sz w:val="20"/>
          <w:szCs w:val="20"/>
        </w:rPr>
        <w:t xml:space="preserve"> 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08AA809A" w:rsidR="00FE3B18" w:rsidRPr="008E1C8F" w:rsidRDefault="00C8197F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estaw laserów RGB – 1 zestaw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58406FC4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D24B1D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912AEA" w:rsidRPr="00564318" w14:paraId="45E14B40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854E5A" w14:textId="2FDCBC53" w:rsidR="00912AEA" w:rsidRPr="00C8197F" w:rsidRDefault="00C8197F" w:rsidP="00C819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197F">
              <w:rPr>
                <w:rFonts w:ascii="Arial" w:hAnsi="Arial" w:cs="Arial"/>
                <w:sz w:val="20"/>
                <w:szCs w:val="20"/>
              </w:rPr>
              <w:t>Bud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81BAF74" w14:textId="42318D4D" w:rsidR="00912AEA" w:rsidRPr="00C8197F" w:rsidRDefault="00C8197F" w:rsidP="00C8197F">
            <w:pPr>
              <w:jc w:val="center"/>
              <w:rPr>
                <w:rFonts w:ascii="Arial" w:eastAsia="Microsoft YaHei" w:hAnsi="Arial" w:cs="Arial"/>
              </w:rPr>
            </w:pPr>
            <w:r w:rsidRPr="00C8197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kompaktowa głowica oddzielona od sterownika/zasilacz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C698349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926F065" w14:textId="66DE4A5B" w:rsidR="00912AEA" w:rsidRPr="00564318" w:rsidRDefault="00912AE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12AEA" w:rsidRPr="00564318" w14:paraId="6C814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6819420A" w:rsidR="00912AEA" w:rsidRPr="00C8197F" w:rsidRDefault="00C8197F" w:rsidP="00C819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197F">
              <w:rPr>
                <w:rFonts w:ascii="Arial" w:eastAsia="Arial Unicode MS" w:hAnsi="Arial" w:cs="Arial"/>
                <w:sz w:val="20"/>
                <w:szCs w:val="20"/>
                <w:lang w:eastAsia="pl-PL"/>
              </w:rPr>
              <w:t>Długość emitowanej fali: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39F7E48" w14:textId="77777777" w:rsidR="00C8197F" w:rsidRDefault="00C8197F" w:rsidP="00C8197F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8197F">
              <w:rPr>
                <w:rFonts w:ascii="Arial" w:eastAsia="Arial Unicode MS" w:hAnsi="Arial" w:cs="Arial"/>
                <w:sz w:val="20"/>
                <w:szCs w:val="20"/>
                <w:lang w:eastAsia="pl-PL"/>
              </w:rPr>
              <w:t>l</w:t>
            </w:r>
            <w:r w:rsidRPr="00C8197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aser niebieski 450-470, zielony 520-532, </w:t>
            </w:r>
          </w:p>
          <w:p w14:paraId="4480778D" w14:textId="1629FB6F" w:rsidR="00912AEA" w:rsidRPr="00C8197F" w:rsidRDefault="00C8197F" w:rsidP="00C8197F">
            <w:pPr>
              <w:jc w:val="center"/>
              <w:rPr>
                <w:rFonts w:ascii="Arial" w:eastAsia="Microsoft YaHei" w:hAnsi="Arial" w:cs="Arial"/>
              </w:rPr>
            </w:pPr>
            <w:r w:rsidRPr="00C8197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czerwony 620-650n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2BA2B9C3" w:rsidR="00912AEA" w:rsidRPr="00912AEA" w:rsidRDefault="00F628EE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2AEA" w:rsidRPr="00564318" w14:paraId="00CD9320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E26A327" w14:textId="3A88F891" w:rsidR="00912AEA" w:rsidRPr="00C8197F" w:rsidRDefault="00C8197F" w:rsidP="00C819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197F">
              <w:rPr>
                <w:rFonts w:ascii="Arial" w:eastAsia="Arial Unicode MS" w:hAnsi="Arial" w:cs="Arial"/>
                <w:sz w:val="20"/>
                <w:szCs w:val="20"/>
                <w:lang w:eastAsia="pl-PL"/>
              </w:rPr>
              <w:t>Moc: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5249824B" w:rsidR="00912AEA" w:rsidRPr="00C8197F" w:rsidRDefault="00C8197F" w:rsidP="00C8197F">
            <w:pPr>
              <w:jc w:val="center"/>
              <w:rPr>
                <w:rFonts w:ascii="Arial" w:eastAsia="Microsoft YaHei" w:hAnsi="Arial" w:cs="Arial"/>
                <w:lang w:val="en-US"/>
              </w:rPr>
            </w:pPr>
            <w:r w:rsidRPr="00C8197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min.100mW (CW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85B265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6766B69C" w:rsidR="00912AEA" w:rsidRPr="00564318" w:rsidRDefault="00C8197F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2AEA" w:rsidRPr="00564318" w14:paraId="7FB08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02D6F6D5" w:rsidR="00912AEA" w:rsidRPr="00C8197F" w:rsidRDefault="00C8197F" w:rsidP="00C819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197F">
              <w:rPr>
                <w:rFonts w:ascii="Arial" w:eastAsia="Arial Unicode MS" w:hAnsi="Arial" w:cs="Arial"/>
                <w:sz w:val="20"/>
                <w:szCs w:val="20"/>
                <w:lang w:eastAsia="pl-PL"/>
              </w:rPr>
              <w:t>Mody poprzeczne: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24E07732" w:rsidR="00912AEA" w:rsidRPr="00C8197F" w:rsidRDefault="00C8197F" w:rsidP="00C8197F">
            <w:pPr>
              <w:jc w:val="center"/>
              <w:rPr>
                <w:rFonts w:ascii="Arial" w:eastAsia="Microsoft YaHei" w:hAnsi="Arial" w:cs="Arial"/>
              </w:rPr>
            </w:pPr>
            <w:r w:rsidRPr="00C8197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ojedynczy (single), TEM00 (profil gaussowski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5F6084D4" w:rsidR="00912AEA" w:rsidRPr="00564318" w:rsidRDefault="00912AE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12AEA" w:rsidRPr="00564318" w14:paraId="4934BC6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64CE4956" w:rsidR="00912AEA" w:rsidRPr="00C8197F" w:rsidRDefault="00C8197F" w:rsidP="00C819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197F">
              <w:rPr>
                <w:rFonts w:ascii="Arial" w:eastAsia="Arial Unicode MS" w:hAnsi="Arial" w:cs="Arial"/>
                <w:sz w:val="20"/>
                <w:szCs w:val="20"/>
                <w:lang w:eastAsia="pl-PL"/>
              </w:rPr>
              <w:t>Polaryzacja: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3BAADCAC" w:rsidR="00912AEA" w:rsidRPr="00C8197F" w:rsidRDefault="00C8197F" w:rsidP="00C8197F">
            <w:pPr>
              <w:jc w:val="center"/>
              <w:rPr>
                <w:rFonts w:ascii="Arial" w:eastAsia="Microsoft YaHei" w:hAnsi="Arial" w:cs="Arial"/>
              </w:rPr>
            </w:pPr>
            <w:r w:rsidRPr="00C8197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liniow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63BA67CF" w:rsidR="00912AEA" w:rsidRPr="00564318" w:rsidRDefault="00912AE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12AEA" w:rsidRPr="00564318" w14:paraId="67BD9DF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7EE23252" w:rsidR="00912AEA" w:rsidRPr="00C8197F" w:rsidRDefault="00C8197F" w:rsidP="00C819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197F">
              <w:rPr>
                <w:rFonts w:ascii="Arial" w:eastAsia="Arial Unicode MS" w:hAnsi="Arial" w:cs="Arial"/>
                <w:sz w:val="20"/>
                <w:szCs w:val="20"/>
                <w:lang w:eastAsia="pl-PL"/>
              </w:rPr>
              <w:t>Inne istotne cechy: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6887C559" w:rsidR="00912AEA" w:rsidRPr="00C8197F" w:rsidRDefault="00C8197F" w:rsidP="00C8197F">
            <w:pPr>
              <w:jc w:val="center"/>
              <w:rPr>
                <w:rFonts w:ascii="Arial" w:eastAsia="Microsoft YaHei" w:hAnsi="Arial" w:cs="Arial"/>
              </w:rPr>
            </w:pPr>
            <w:r w:rsidRPr="00C8197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do pracy w układach wyświetlacz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28FFFB5C" w:rsidR="00912AEA" w:rsidRPr="00564318" w:rsidRDefault="00912AE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8197F" w:rsidRPr="00564318" w14:paraId="39339A8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7643DE5F" w:rsidR="00C8197F" w:rsidRPr="00C8197F" w:rsidRDefault="00C8197F" w:rsidP="00C819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8197F">
              <w:rPr>
                <w:rFonts w:ascii="Arial" w:eastAsia="Arial Unicode MS" w:hAnsi="Arial" w:cs="Arial"/>
                <w:sz w:val="20"/>
                <w:szCs w:val="20"/>
                <w:lang w:eastAsia="pl-PL"/>
              </w:rPr>
              <w:t>Gwarancja: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24B6D4C8" w:rsidR="00C8197F" w:rsidRPr="00C8197F" w:rsidRDefault="00C8197F" w:rsidP="00C8197F">
            <w:pPr>
              <w:jc w:val="center"/>
              <w:rPr>
                <w:rFonts w:ascii="Arial" w:eastAsia="Microsoft YaHei" w:hAnsi="Arial" w:cs="Arial"/>
              </w:rPr>
            </w:pPr>
            <w:r w:rsidRPr="00C8197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C8197F" w:rsidRPr="00212855" w:rsidRDefault="00C8197F" w:rsidP="00C8197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7F156B4" w:rsidR="00C8197F" w:rsidRPr="00564318" w:rsidRDefault="00C8197F" w:rsidP="00C819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C8197F">
      <w:pPr>
        <w:spacing w:after="0" w:line="240" w:lineRule="auto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38A7266E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</w:t>
      </w:r>
    </w:p>
    <w:sectPr w:rsidR="0084132A" w:rsidRPr="00912AEA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57CAA8EF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1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10019E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492C"/>
    <w:rsid w:val="002E66FE"/>
    <w:rsid w:val="0033143E"/>
    <w:rsid w:val="00333C28"/>
    <w:rsid w:val="00344975"/>
    <w:rsid w:val="00352D1D"/>
    <w:rsid w:val="00356463"/>
    <w:rsid w:val="00380700"/>
    <w:rsid w:val="00384D6A"/>
    <w:rsid w:val="003B4AC4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505BF"/>
    <w:rsid w:val="00667161"/>
    <w:rsid w:val="0067100C"/>
    <w:rsid w:val="0067149A"/>
    <w:rsid w:val="00671578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E1C8F"/>
    <w:rsid w:val="008E251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439E1"/>
    <w:rsid w:val="00A5650B"/>
    <w:rsid w:val="00A71BEC"/>
    <w:rsid w:val="00A85C94"/>
    <w:rsid w:val="00A90362"/>
    <w:rsid w:val="00A91403"/>
    <w:rsid w:val="00A92BFB"/>
    <w:rsid w:val="00AA1FA9"/>
    <w:rsid w:val="00AA3C00"/>
    <w:rsid w:val="00AE668B"/>
    <w:rsid w:val="00AF4817"/>
    <w:rsid w:val="00AF4B77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98A"/>
    <w:rsid w:val="00C25921"/>
    <w:rsid w:val="00C370C4"/>
    <w:rsid w:val="00C43856"/>
    <w:rsid w:val="00C52046"/>
    <w:rsid w:val="00C8197F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64D"/>
    <w:rsid w:val="00CD1E92"/>
    <w:rsid w:val="00CD3AA5"/>
    <w:rsid w:val="00CD4EA7"/>
    <w:rsid w:val="00CE15FF"/>
    <w:rsid w:val="00D00622"/>
    <w:rsid w:val="00D167CF"/>
    <w:rsid w:val="00D24850"/>
    <w:rsid w:val="00D2487B"/>
    <w:rsid w:val="00D24B1D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F576F"/>
    <w:rsid w:val="00DF6315"/>
    <w:rsid w:val="00E076A9"/>
    <w:rsid w:val="00E2151F"/>
    <w:rsid w:val="00E26100"/>
    <w:rsid w:val="00E313F6"/>
    <w:rsid w:val="00E3210F"/>
    <w:rsid w:val="00E3564C"/>
    <w:rsid w:val="00E363CF"/>
    <w:rsid w:val="00E37F5C"/>
    <w:rsid w:val="00E54AFE"/>
    <w:rsid w:val="00E57D82"/>
    <w:rsid w:val="00E611CA"/>
    <w:rsid w:val="00E746FA"/>
    <w:rsid w:val="00E74FE9"/>
    <w:rsid w:val="00E84831"/>
    <w:rsid w:val="00E914A1"/>
    <w:rsid w:val="00E9375E"/>
    <w:rsid w:val="00EB0B13"/>
    <w:rsid w:val="00ED20E1"/>
    <w:rsid w:val="00ED39CD"/>
    <w:rsid w:val="00EE2171"/>
    <w:rsid w:val="00EF013C"/>
    <w:rsid w:val="00F057B2"/>
    <w:rsid w:val="00F05E72"/>
    <w:rsid w:val="00F220F2"/>
    <w:rsid w:val="00F37885"/>
    <w:rsid w:val="00F44A94"/>
    <w:rsid w:val="00F45AA5"/>
    <w:rsid w:val="00F47AD3"/>
    <w:rsid w:val="00F628EE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8</cp:revision>
  <cp:lastPrinted>2022-08-19T07:16:00Z</cp:lastPrinted>
  <dcterms:created xsi:type="dcterms:W3CDTF">2023-05-29T11:05:00Z</dcterms:created>
  <dcterms:modified xsi:type="dcterms:W3CDTF">2023-06-07T14:53:00Z</dcterms:modified>
</cp:coreProperties>
</file>